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As a dedicated and experienced Doctor General Practitioner, I am writing to express my enthusiasm for the opportunity to contribute to the healthcare community in Australia Brisbane. With a strong commitment to patient-centered care and a deep understanding of the unique healthcare needs of diverse populations, I am eager to bring my skills and passion for general practice to your esteemed organization. My goal is to deliver high-quality medical services that align with the values of excellence, compassion, and innovation that define healthcare in Australia.</w:t>
      </w:r>
    </w:p>
    <w:p>
      <w:pPr>
        <w:pStyle w:val="BodyText"/>
      </w:pPr>
      <w:r>
        <w:t xml:space="preserve">Throughout my career as a Doctor General Practitioner, I have cultivated a robust foundation in primary care, chronic disease management, preventive health strategies, and holistic patient care. My experience spans both urban and rural settings across [mention previous locations or countries], where I have consistently prioritized building long-term relationships with patients to ensure their overall well-being. This approach has allowed me to develop a nuanced understanding of the challenges and opportunities inherent in general practice, particularly in multicultural environments like Brisbane, where cultural sensitivity and adaptability are essential.</w:t>
      </w:r>
    </w:p>
    <w:p>
      <w:pPr>
        <w:pStyle w:val="BodyText"/>
      </w:pPr>
      <w:r>
        <w:t xml:space="preserve">What draws me specifically to Australia Brisbane is its reputation as a vibrant, forward-thinking city with a thriving healthcare sector. The region’s emphasis on integrating cutting-edge medical technologies with traditional patient care resonates deeply with my professional philosophy. I am particularly inspired by Brisbane’s commitment to fostering health equity and accessibility, which aligns perfectly with my belief that every individual deserves personalized, timely, and effective medical support. As a Doctor General Practitioner, I am confident that my clinical expertise and dedication to continuous learning will enable me to contribute meaningfully to your practice.</w:t>
      </w:r>
    </w:p>
    <w:p>
      <w:pPr>
        <w:pStyle w:val="BodyText"/>
      </w:pPr>
      <w:r>
        <w:t xml:space="preserve">My academic background includes a degree in Medicine from [University Name] and subsequent postgraduate training in General Practice, which equipped me with the knowledge and skills necessary to manage a wide range of medical conditions. I have also completed specialized certifications in areas such as [mention relevant qualifications, e.g., "diabetes management," "mental health first aid," or "telehealth services"], which further enhance my ability to address the multifaceted needs of patients. In addition, I am proficient in utilizing electronic medical records and other digital tools to streamline patient care and improve outcomes—a skill that is increasingly vital in Australia’s evolving healthcare landscape.</w:t>
      </w:r>
    </w:p>
    <w:p>
      <w:pPr>
        <w:pStyle w:val="BodyText"/>
      </w:pPr>
      <w:r>
        <w:t xml:space="preserve">One of the most rewarding aspects of being a Doctor General Practitioner is the opportunity to make a tangible difference in people’s lives. In my previous role at [previous workplace or clinic], I led initiatives to improve patient engagement through community outreach programs and health education workshops. These efforts not only strengthened trust within the community but also resulted in measurable improvements in preventive care adherence and early detection of chronic illnesses. I am particularly proud of my work with culturally diverse populations, where I tailored communication strategies to ensure patients felt heard, respected, and empowered to take control of their health.</w:t>
      </w:r>
    </w:p>
    <w:p>
      <w:pPr>
        <w:pStyle w:val="BodyText"/>
      </w:pPr>
      <w:r>
        <w:t xml:space="preserve">In Australia Brisbane, I am keen to collaborate with healthcare teams that share a similar vision for compassionate and evidence-based care. The city’s dynamic environment offers numerous opportunities to innovate in primary care, whether through partnerships with local organizations or participation in research projects aimed at improving patient outcomes. I am also excited about the potential to contribute to telehealth services, which have become a cornerstone of modern healthcare delivery, especially in remote and underserved areas of Queensland.</w:t>
      </w:r>
    </w:p>
    <w:p>
      <w:pPr>
        <w:pStyle w:val="BodyText"/>
      </w:pPr>
      <w:r>
        <w:t xml:space="preserve">As a Doctor General Practitioner, I understand the importance of maintaining a balance between clinical excellence and work-life harmony—a priority that is deeply valued in Australia’s healthcare culture. I am committed to upholding the highest standards of professionalism, ethical practice, and patient safety while fostering a collaborative and inclusive workplace environment. My ability to adapt to new challenges, coupled with my strong interpersonal skills, enables me to thrive in fast-paced settings and build lasting partnerships with colleagues and patients alike.</w:t>
      </w:r>
    </w:p>
    <w:p>
      <w:pPr>
        <w:pStyle w:val="BodyText"/>
      </w:pPr>
      <w:r>
        <w:t xml:space="preserve">I am particularly drawn to your organization’s focus on [specific aspect of the employer’s mission or values, e.g., "community health," "preventive care," or "innovative treatment approaches"], as this aligns closely with my own professional goals. I am confident that my background in general practice, combined with my dedication to lifelong learning and patient advocacy, will allow me to make a meaningful contribution to your team. I would be honored to discuss how my experiences and vision align with the needs of your practice.</w:t>
      </w:r>
    </w:p>
    <w:p>
      <w:pPr>
        <w:pStyle w:val="BodyText"/>
      </w:pPr>
      <w:r>
        <w:t xml:space="preserve">Thank you for considering my application. I look forward to the opportunity to further explore how I can support the mission of [Employer Name] and contribute to the health and well-being of patients in Australia Brisbane.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Doctor General Practitioner</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Australia Brisbane</dc:title>
  <dc:creator/>
  <dc:language>en</dc:language>
  <cp:keywords/>
  <dcterms:created xsi:type="dcterms:W3CDTF">2026-07-23T08:09:06Z</dcterms:created>
  <dcterms:modified xsi:type="dcterms:W3CDTF">2026-07-23T08:09:06Z</dcterms:modified>
</cp:coreProperties>
</file>

<file path=docProps/custom.xml><?xml version="1.0" encoding="utf-8"?>
<Properties xmlns="http://schemas.openxmlformats.org/officeDocument/2006/custom-properties" xmlns:vt="http://schemas.openxmlformats.org/officeDocument/2006/docPropsVTypes"/>
</file>